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7A2FDD" w14:textId="50E34080" w:rsidR="000805BE" w:rsidRDefault="000805BE" w:rsidP="000805BE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36B8E6C7" wp14:editId="66F49ACB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499C27EA" w14:textId="4F25C9A9" w:rsidR="0064081A" w:rsidRDefault="0064081A">
      <w:pPr>
        <w:pStyle w:val="BodyText"/>
        <w:ind w:left="983"/>
        <w:rPr>
          <w:rFonts w:ascii="Times New Roman"/>
          <w:b w:val="0"/>
          <w:sz w:val="20"/>
        </w:rPr>
      </w:pPr>
    </w:p>
    <w:p w14:paraId="499C27EB" w14:textId="77777777" w:rsidR="0064081A" w:rsidRDefault="00C05006">
      <w:pPr>
        <w:pStyle w:val="BodyText"/>
        <w:spacing w:before="132" w:line="259" w:lineRule="auto"/>
        <w:ind w:left="3035" w:right="137" w:hanging="2902"/>
      </w:pPr>
      <w:r>
        <w:rPr>
          <w:color w:val="4471C4"/>
        </w:rPr>
        <w:t xml:space="preserve">Strategies for </w:t>
      </w:r>
      <w:r>
        <w:rPr>
          <w:color w:val="C45811"/>
        </w:rPr>
        <w:t xml:space="preserve">supporting pupils </w:t>
      </w:r>
      <w:r>
        <w:rPr>
          <w:color w:val="4471C4"/>
        </w:rPr>
        <w:t>with Special Educational Needs and</w:t>
      </w:r>
      <w:r>
        <w:rPr>
          <w:color w:val="4471C4"/>
          <w:spacing w:val="-87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2"/>
        </w:rPr>
        <w:t xml:space="preserve"> </w:t>
      </w:r>
      <w:r>
        <w:rPr>
          <w:color w:val="C45811"/>
        </w:rPr>
        <w:t>Science</w:t>
      </w:r>
      <w:r>
        <w:rPr>
          <w:color w:val="C45811"/>
          <w:spacing w:val="-2"/>
        </w:rPr>
        <w:t xml:space="preserve"> </w:t>
      </w:r>
      <w:r>
        <w:rPr>
          <w:color w:val="4471C4"/>
        </w:rPr>
        <w:t>lessons.</w:t>
      </w:r>
    </w:p>
    <w:p w14:paraId="499C27EC" w14:textId="77777777" w:rsidR="0064081A" w:rsidRDefault="0064081A">
      <w:pPr>
        <w:spacing w:before="12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64081A" w14:paraId="499C27EF" w14:textId="77777777">
        <w:trPr>
          <w:trHeight w:val="294"/>
        </w:trPr>
        <w:tc>
          <w:tcPr>
            <w:tcW w:w="2830" w:type="dxa"/>
          </w:tcPr>
          <w:p w14:paraId="499C27ED" w14:textId="77777777" w:rsidR="0064081A" w:rsidRDefault="00C05006">
            <w:pPr>
              <w:pStyle w:val="TableParagraph"/>
              <w:spacing w:line="274" w:lineRule="exact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499C27EE" w14:textId="25617CE2" w:rsidR="0064081A" w:rsidRDefault="003B7380">
            <w:pPr>
              <w:pStyle w:val="TableParagraph"/>
              <w:spacing w:line="274" w:lineRule="exact"/>
              <w:ind w:left="1622" w:right="1614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64081A" w14:paraId="499C27F4" w14:textId="77777777">
        <w:trPr>
          <w:trHeight w:val="1175"/>
        </w:trPr>
        <w:tc>
          <w:tcPr>
            <w:tcW w:w="2830" w:type="dxa"/>
          </w:tcPr>
          <w:p w14:paraId="499C27F0" w14:textId="77777777" w:rsidR="0064081A" w:rsidRDefault="0064081A">
            <w:pPr>
              <w:pStyle w:val="TableParagraph"/>
              <w:spacing w:before="11"/>
              <w:ind w:left="0"/>
              <w:rPr>
                <w:b/>
                <w:sz w:val="23"/>
              </w:rPr>
            </w:pPr>
          </w:p>
          <w:p w14:paraId="499C27F1" w14:textId="77777777" w:rsidR="0064081A" w:rsidRDefault="00C05006">
            <w:pPr>
              <w:pStyle w:val="TableParagraph"/>
              <w:ind w:left="143" w:right="119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6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499C27F2" w14:textId="77777777" w:rsidR="0064081A" w:rsidRDefault="00C05006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377"/>
              <w:rPr>
                <w:sz w:val="24"/>
              </w:rPr>
            </w:pPr>
            <w:r>
              <w:rPr>
                <w:sz w:val="24"/>
              </w:rPr>
              <w:t>Practical activities – Science lessons have pract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tivities at their heart – if a child needs support for this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b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d)</w:t>
            </w:r>
          </w:p>
          <w:p w14:paraId="499C27F3" w14:textId="77777777" w:rsidR="0064081A" w:rsidRDefault="00C05006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y.</w:t>
            </w:r>
          </w:p>
        </w:tc>
      </w:tr>
      <w:tr w:rsidR="0064081A" w14:paraId="499C27FE" w14:textId="77777777">
        <w:trPr>
          <w:trHeight w:val="2966"/>
        </w:trPr>
        <w:tc>
          <w:tcPr>
            <w:tcW w:w="2830" w:type="dxa"/>
          </w:tcPr>
          <w:p w14:paraId="499C27F5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7F6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7F7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7F8" w14:textId="77777777" w:rsidR="0064081A" w:rsidRDefault="0064081A">
            <w:pPr>
              <w:pStyle w:val="TableParagraph"/>
              <w:spacing w:before="11"/>
              <w:ind w:left="0"/>
              <w:rPr>
                <w:b/>
                <w:sz w:val="24"/>
              </w:rPr>
            </w:pPr>
          </w:p>
          <w:p w14:paraId="499C27F9" w14:textId="77777777" w:rsidR="0064081A" w:rsidRDefault="00C05006">
            <w:pPr>
              <w:pStyle w:val="TableParagraph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499C27FA" w14:textId="77777777" w:rsidR="0064081A" w:rsidRDefault="00C05006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395"/>
              <w:rPr>
                <w:rFonts w:ascii="Wingdings" w:hAnsi="Wingdings"/>
              </w:rPr>
            </w:pPr>
            <w:r>
              <w:rPr>
                <w:sz w:val="24"/>
              </w:rPr>
              <w:t>Children are prepared the child BEFORE the Scien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sson – instructions for carrying out the experiment 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given and children are talked through the step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diction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scuss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foreh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epar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 an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ctions/noises.</w:t>
            </w:r>
          </w:p>
          <w:p w14:paraId="499C27FB" w14:textId="77777777" w:rsidR="0064081A" w:rsidRDefault="00C05006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23"/>
              <w:ind w:right="181"/>
              <w:rPr>
                <w:rFonts w:ascii="Wingdings" w:hAnsi="Wingdings"/>
              </w:rPr>
            </w:pPr>
            <w:r>
              <w:rPr>
                <w:sz w:val="24"/>
              </w:rPr>
              <w:t>Sometime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xperim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ro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uild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silienc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 important.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xiety 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ound</w:t>
            </w:r>
          </w:p>
          <w:p w14:paraId="499C27FC" w14:textId="77777777" w:rsidR="0064081A" w:rsidRDefault="00C05006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1"/>
              <w:ind w:right="218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errors/disappointing a group/teacher, children 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assured –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dis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o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aven’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iled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’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ju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und</w:t>
            </w:r>
          </w:p>
          <w:p w14:paraId="499C27FD" w14:textId="77777777" w:rsidR="0064081A" w:rsidRDefault="00C05006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10,000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ay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n’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.”</w:t>
            </w:r>
          </w:p>
        </w:tc>
      </w:tr>
      <w:tr w:rsidR="0064081A" w14:paraId="499C2809" w14:textId="77777777">
        <w:trPr>
          <w:trHeight w:val="3336"/>
        </w:trPr>
        <w:tc>
          <w:tcPr>
            <w:tcW w:w="2830" w:type="dxa"/>
          </w:tcPr>
          <w:p w14:paraId="499C27FF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00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01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02" w14:textId="77777777" w:rsidR="0064081A" w:rsidRDefault="00C05006">
            <w:pPr>
              <w:pStyle w:val="TableParagraph"/>
              <w:spacing w:before="197"/>
              <w:ind w:left="866" w:right="84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499C2803" w14:textId="77777777" w:rsidR="0064081A" w:rsidRDefault="00C05006">
            <w:pPr>
              <w:pStyle w:val="TableParagraph"/>
              <w:ind w:left="107" w:right="427"/>
              <w:rPr>
                <w:sz w:val="24"/>
              </w:rPr>
            </w:pPr>
            <w:r>
              <w:rPr>
                <w:sz w:val="24"/>
              </w:rPr>
              <w:t>Depending on the child and their specific needs, children 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utis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ectru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nefi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m:</w:t>
            </w:r>
          </w:p>
          <w:p w14:paraId="499C2804" w14:textId="77777777" w:rsidR="0064081A" w:rsidRDefault="00C05006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before="24"/>
              <w:ind w:right="393"/>
              <w:rPr>
                <w:rFonts w:ascii="Wingdings" w:hAnsi="Wingdings"/>
              </w:rPr>
            </w:pP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 ha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osen or c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bserve)</w:t>
            </w:r>
          </w:p>
          <w:p w14:paraId="499C2805" w14:textId="77777777" w:rsidR="0064081A" w:rsidRDefault="00C05006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before="26"/>
              <w:ind w:right="748"/>
              <w:rPr>
                <w:rFonts w:ascii="Wingdings" w:hAnsi="Wingdings"/>
              </w:rPr>
            </w:pPr>
            <w:r>
              <w:rPr>
                <w:sz w:val="24"/>
              </w:rPr>
              <w:t>One-to-one TA support – children can complete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xperi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tailored support</w:t>
            </w:r>
          </w:p>
          <w:p w14:paraId="499C2806" w14:textId="77777777" w:rsidR="0064081A" w:rsidRDefault="00C05006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before="24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Prepar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ou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ises/m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tc</w:t>
            </w:r>
          </w:p>
          <w:p w14:paraId="499C2807" w14:textId="77777777" w:rsidR="0064081A" w:rsidRDefault="00C05006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before="1"/>
              <w:ind w:right="190"/>
              <w:rPr>
                <w:rFonts w:ascii="Wingdings" w:hAnsi="Wingdings"/>
              </w:rPr>
            </w:pPr>
            <w:r>
              <w:rPr>
                <w:sz w:val="24"/>
              </w:rPr>
              <w:t xml:space="preserve">Being allowed to meet their own sensory needs </w:t>
            </w:r>
            <w:proofErr w:type="spellStart"/>
            <w:r>
              <w:rPr>
                <w:sz w:val="24"/>
              </w:rPr>
              <w:t>eg</w:t>
            </w:r>
            <w:proofErr w:type="spellEnd"/>
            <w:r>
              <w:rPr>
                <w:sz w:val="24"/>
              </w:rPr>
              <w:t>: wash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hands/g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mselv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sta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  <w:p w14:paraId="499C2808" w14:textId="77777777" w:rsidR="0064081A" w:rsidRDefault="00C05006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before="4" w:line="290" w:lineRule="atLeast"/>
              <w:ind w:right="1004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Use annotate photographs as evidence – scribe i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</w:p>
        </w:tc>
      </w:tr>
      <w:tr w:rsidR="0064081A" w14:paraId="499C2813" w14:textId="77777777">
        <w:trPr>
          <w:trHeight w:val="2690"/>
        </w:trPr>
        <w:tc>
          <w:tcPr>
            <w:tcW w:w="2830" w:type="dxa"/>
          </w:tcPr>
          <w:p w14:paraId="499C280A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0B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0C" w14:textId="77777777" w:rsidR="0064081A" w:rsidRDefault="0064081A">
            <w:pPr>
              <w:pStyle w:val="TableParagraph"/>
              <w:spacing w:before="9"/>
              <w:ind w:left="0"/>
              <w:rPr>
                <w:b/>
                <w:sz w:val="41"/>
              </w:rPr>
            </w:pPr>
          </w:p>
          <w:p w14:paraId="499C280D" w14:textId="77777777" w:rsidR="0064081A" w:rsidRDefault="00C05006">
            <w:pPr>
              <w:pStyle w:val="TableParagraph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calculia</w:t>
            </w:r>
          </w:p>
        </w:tc>
        <w:tc>
          <w:tcPr>
            <w:tcW w:w="7629" w:type="dxa"/>
          </w:tcPr>
          <w:p w14:paraId="499C280E" w14:textId="77777777" w:rsidR="0064081A" w:rsidRDefault="00C05006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fficul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lem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yscalculi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cie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cord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ccurately.</w:t>
            </w:r>
            <w:r>
              <w:rPr>
                <w:spacing w:val="6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ll:</w:t>
            </w:r>
          </w:p>
          <w:p w14:paraId="499C280F" w14:textId="77777777" w:rsidR="0064081A" w:rsidRDefault="00C05006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before="22"/>
              <w:ind w:right="1031"/>
              <w:rPr>
                <w:rFonts w:ascii="Wingdings" w:hAnsi="Wingdings"/>
              </w:rPr>
            </w:pPr>
            <w:r>
              <w:rPr>
                <w:sz w:val="24"/>
              </w:rPr>
              <w:t>Give the child a pre-made graph with some data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lread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leted</w:t>
            </w:r>
          </w:p>
          <w:p w14:paraId="499C2810" w14:textId="77777777" w:rsidR="0064081A" w:rsidRDefault="00C05006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before="25"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Ha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an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ay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luding:</w:t>
            </w:r>
          </w:p>
          <w:p w14:paraId="499C2811" w14:textId="77777777" w:rsidR="0064081A" w:rsidRDefault="00C05006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ind w:right="725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hotograph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agram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be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ick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n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ictures,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worksheets, posters, presentations (oral and visual)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ork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erbal contributions, practical</w:t>
            </w:r>
          </w:p>
          <w:p w14:paraId="499C2812" w14:textId="77777777" w:rsidR="0064081A" w:rsidRDefault="00C05006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experim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bservations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atch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</w:tc>
      </w:tr>
      <w:tr w:rsidR="0064081A" w14:paraId="499C2819" w14:textId="77777777">
        <w:trPr>
          <w:trHeight w:val="2061"/>
        </w:trPr>
        <w:tc>
          <w:tcPr>
            <w:tcW w:w="2830" w:type="dxa"/>
          </w:tcPr>
          <w:p w14:paraId="499C2814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15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16" w14:textId="77777777" w:rsidR="0064081A" w:rsidRDefault="00C05006">
            <w:pPr>
              <w:pStyle w:val="TableParagraph"/>
              <w:spacing w:before="197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499C2817" w14:textId="77777777" w:rsidR="0064081A" w:rsidRDefault="00C05006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177"/>
              <w:rPr>
                <w:sz w:val="24"/>
              </w:rPr>
            </w:pPr>
            <w:r>
              <w:rPr>
                <w:sz w:val="24"/>
              </w:rPr>
              <w:t>Provide a range of ways for the child to show thei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cluding: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hotographs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agram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be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ick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onto pictures, worksheets, posters, presentations (or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visual), working in groups, verbal contribution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act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erime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bservation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tching</w:t>
            </w:r>
          </w:p>
          <w:p w14:paraId="499C2818" w14:textId="23D87217" w:rsidR="0064081A" w:rsidRDefault="00C05006">
            <w:pPr>
              <w:pStyle w:val="TableParagraph"/>
              <w:spacing w:line="296" w:lineRule="exact"/>
              <w:ind w:right="418"/>
              <w:rPr>
                <w:sz w:val="24"/>
              </w:rPr>
            </w:pPr>
            <w:r>
              <w:rPr>
                <w:sz w:val="24"/>
              </w:rPr>
              <w:t>activities etc. so writing does not interfere with show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knowledge</w:t>
            </w:r>
            <w:r w:rsidR="001C14E4">
              <w:rPr>
                <w:sz w:val="24"/>
              </w:rPr>
              <w:t>.</w:t>
            </w:r>
          </w:p>
        </w:tc>
      </w:tr>
    </w:tbl>
    <w:p w14:paraId="499C281A" w14:textId="77777777" w:rsidR="0064081A" w:rsidRDefault="0064081A">
      <w:pPr>
        <w:spacing w:line="296" w:lineRule="exact"/>
        <w:rPr>
          <w:sz w:val="24"/>
        </w:rPr>
        <w:sectPr w:rsidR="0064081A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64081A" w14:paraId="499C2820" w14:textId="77777777">
        <w:trPr>
          <w:trHeight w:val="1200"/>
        </w:trPr>
        <w:tc>
          <w:tcPr>
            <w:tcW w:w="2830" w:type="dxa"/>
          </w:tcPr>
          <w:p w14:paraId="499C281B" w14:textId="77777777" w:rsidR="0064081A" w:rsidRDefault="0064081A">
            <w:pPr>
              <w:pStyle w:val="TableParagraph"/>
              <w:spacing w:before="10"/>
              <w:ind w:left="0"/>
              <w:rPr>
                <w:b/>
                <w:sz w:val="36"/>
              </w:rPr>
            </w:pPr>
          </w:p>
          <w:p w14:paraId="499C281C" w14:textId="77777777" w:rsidR="0064081A" w:rsidRDefault="00C05006">
            <w:pPr>
              <w:pStyle w:val="TableParagraph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499C281D" w14:textId="77777777" w:rsidR="0064081A" w:rsidRDefault="00C05006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371"/>
              <w:rPr>
                <w:rFonts w:ascii="Wingdings" w:hAnsi="Wingdings"/>
              </w:rPr>
            </w:pPr>
            <w:r>
              <w:rPr>
                <w:sz w:val="24"/>
              </w:rPr>
              <w:t>Give opportunity for working in groups to allow childr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 work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rengths</w:t>
            </w:r>
          </w:p>
          <w:p w14:paraId="499C281E" w14:textId="77777777" w:rsidR="0064081A" w:rsidRDefault="00C05006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before="22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Experimen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lte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llow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</w:p>
          <w:p w14:paraId="499C281F" w14:textId="77777777" w:rsidR="0064081A" w:rsidRDefault="00C05006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before="1" w:line="27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A/Teac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</w:tc>
      </w:tr>
      <w:tr w:rsidR="0064081A" w14:paraId="499C2825" w14:textId="77777777">
        <w:trPr>
          <w:trHeight w:val="882"/>
        </w:trPr>
        <w:tc>
          <w:tcPr>
            <w:tcW w:w="2830" w:type="dxa"/>
          </w:tcPr>
          <w:p w14:paraId="499C2821" w14:textId="77777777" w:rsidR="0064081A" w:rsidRDefault="00C05006">
            <w:pPr>
              <w:pStyle w:val="TableParagraph"/>
              <w:spacing w:before="147"/>
              <w:ind w:left="744" w:right="716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499C2822" w14:textId="77777777" w:rsidR="0064081A" w:rsidRDefault="00C05006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ritt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ictor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</w:p>
          <w:p w14:paraId="499C2823" w14:textId="77777777" w:rsidR="0064081A" w:rsidRDefault="00C05006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Allo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scuss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har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de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u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erb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kills</w:t>
            </w:r>
          </w:p>
          <w:p w14:paraId="499C2824" w14:textId="77777777" w:rsidR="0064081A" w:rsidRDefault="00C05006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before="1" w:line="27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Ha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mb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haring</w:t>
            </w:r>
          </w:p>
        </w:tc>
      </w:tr>
      <w:tr w:rsidR="0064081A" w14:paraId="499C2828" w14:textId="77777777">
        <w:trPr>
          <w:trHeight w:val="587"/>
        </w:trPr>
        <w:tc>
          <w:tcPr>
            <w:tcW w:w="2830" w:type="dxa"/>
          </w:tcPr>
          <w:p w14:paraId="499C2826" w14:textId="77777777" w:rsidR="0064081A" w:rsidRDefault="00C05006">
            <w:pPr>
              <w:pStyle w:val="TableParagraph"/>
              <w:spacing w:before="147"/>
              <w:ind w:left="470" w:right="40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499C2827" w14:textId="77777777" w:rsidR="0064081A" w:rsidRDefault="00C05006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spacing w:line="292" w:lineRule="exact"/>
              <w:ind w:right="244"/>
              <w:rPr>
                <w:sz w:val="24"/>
              </w:rPr>
            </w:pPr>
            <w:r>
              <w:rPr>
                <w:sz w:val="24"/>
              </w:rPr>
              <w:t>Allow time to complete the experiment – give extra tim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quired</w:t>
            </w:r>
          </w:p>
        </w:tc>
      </w:tr>
      <w:tr w:rsidR="0064081A" w14:paraId="499C2830" w14:textId="77777777">
        <w:trPr>
          <w:trHeight w:val="2673"/>
        </w:trPr>
        <w:tc>
          <w:tcPr>
            <w:tcW w:w="2830" w:type="dxa"/>
          </w:tcPr>
          <w:p w14:paraId="499C2829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2A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2B" w14:textId="77777777" w:rsidR="0064081A" w:rsidRDefault="00C05006">
            <w:pPr>
              <w:pStyle w:val="TableParagraph"/>
              <w:spacing w:before="209"/>
              <w:ind w:left="1020" w:right="453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499C282C" w14:textId="77777777" w:rsidR="0064081A" w:rsidRDefault="00C05006">
            <w:pPr>
              <w:pStyle w:val="TableParagraph"/>
              <w:spacing w:line="294" w:lineRule="exact"/>
              <w:ind w:left="78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499C282D" w14:textId="77777777" w:rsidR="0064081A" w:rsidRDefault="00C05006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372"/>
              <w:rPr>
                <w:rFonts w:ascii="Wingdings" w:hAnsi="Wingdings"/>
              </w:rPr>
            </w:pPr>
            <w:r>
              <w:rPr>
                <w:sz w:val="24"/>
              </w:rPr>
              <w:t>We will allow for a range of ways for children to expla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 experiment/results including in words, picture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aris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al-lif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tua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ntextualisation</w:t>
            </w:r>
          </w:p>
          <w:p w14:paraId="499C282E" w14:textId="77777777" w:rsidR="0064081A" w:rsidRDefault="00C05006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spacing w:before="25"/>
              <w:ind w:right="176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e will have a range of ways for children to show thei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arning including: photographs, diagrams, labels to stick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nto pictures, worksheets, posters, presentations (or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visual), working in groups, verbal contribution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act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erime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bservation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tching</w:t>
            </w:r>
          </w:p>
          <w:p w14:paraId="499C282F" w14:textId="77777777" w:rsidR="0064081A" w:rsidRDefault="00C05006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activiti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</w:tc>
      </w:tr>
      <w:tr w:rsidR="0064081A" w14:paraId="499C2836" w14:textId="77777777">
        <w:trPr>
          <w:trHeight w:val="2085"/>
        </w:trPr>
        <w:tc>
          <w:tcPr>
            <w:tcW w:w="2830" w:type="dxa"/>
          </w:tcPr>
          <w:p w14:paraId="499C2831" w14:textId="77777777" w:rsidR="0064081A" w:rsidRDefault="0064081A">
            <w:pPr>
              <w:pStyle w:val="TableParagraph"/>
              <w:spacing w:before="1"/>
              <w:ind w:left="0"/>
              <w:rPr>
                <w:b/>
                <w:sz w:val="25"/>
              </w:rPr>
            </w:pPr>
          </w:p>
          <w:p w14:paraId="499C2832" w14:textId="77777777" w:rsidR="0064081A" w:rsidRDefault="00C05006">
            <w:pPr>
              <w:pStyle w:val="TableParagraph"/>
              <w:ind w:left="909" w:right="492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499C2833" w14:textId="77777777" w:rsidR="0064081A" w:rsidRDefault="00C05006">
            <w:pPr>
              <w:pStyle w:val="TableParagraph"/>
              <w:ind w:left="1039" w:right="393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499C2834" w14:textId="77777777" w:rsidR="0064081A" w:rsidRDefault="00C05006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292"/>
              <w:rPr>
                <w:rFonts w:ascii="Wingdings" w:hAnsi="Wingdings"/>
              </w:rPr>
            </w:pPr>
            <w:r>
              <w:rPr>
                <w:sz w:val="24"/>
              </w:rPr>
              <w:t>We will have a range of ways to show their learn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cluding: photographs, diagrams, labels to stick on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ictures, worksheets, posters, presentations (oral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isual), working in groups, verbal contributions, practical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experim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bservations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tch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  <w:p w14:paraId="499C2835" w14:textId="77777777" w:rsidR="0064081A" w:rsidRDefault="00C05006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146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Vocabulary cards/mats with visual representations will b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sed to g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structions 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 sessions.</w:t>
            </w:r>
          </w:p>
        </w:tc>
      </w:tr>
      <w:tr w:rsidR="0064081A" w14:paraId="499C283A" w14:textId="77777777">
        <w:trPr>
          <w:trHeight w:val="882"/>
        </w:trPr>
        <w:tc>
          <w:tcPr>
            <w:tcW w:w="2830" w:type="dxa"/>
          </w:tcPr>
          <w:p w14:paraId="499C2837" w14:textId="77777777" w:rsidR="0064081A" w:rsidRDefault="00C05006">
            <w:pPr>
              <w:pStyle w:val="TableParagraph"/>
              <w:spacing w:before="147"/>
              <w:ind w:left="931" w:right="692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499C2838" w14:textId="77777777" w:rsidR="0064081A" w:rsidRDefault="00C05006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right="110"/>
              <w:rPr>
                <w:sz w:val="24"/>
              </w:rPr>
            </w:pPr>
            <w:r>
              <w:rPr>
                <w:sz w:val="24"/>
              </w:rPr>
              <w:t>Depending on frequency and severity of tics, som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perim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ap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ommodate</w:t>
            </w:r>
          </w:p>
          <w:p w14:paraId="499C2839" w14:textId="77777777" w:rsidR="0064081A" w:rsidRDefault="00C05006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spillag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perimen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refull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upervised.</w:t>
            </w:r>
          </w:p>
        </w:tc>
      </w:tr>
      <w:tr w:rsidR="0064081A" w14:paraId="499C2842" w14:textId="77777777">
        <w:trPr>
          <w:trHeight w:val="2351"/>
        </w:trPr>
        <w:tc>
          <w:tcPr>
            <w:tcW w:w="2830" w:type="dxa"/>
          </w:tcPr>
          <w:p w14:paraId="499C283B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3C" w14:textId="77777777" w:rsidR="0064081A" w:rsidRDefault="0064081A">
            <w:pPr>
              <w:pStyle w:val="TableParagraph"/>
              <w:spacing w:before="12"/>
              <w:ind w:left="0"/>
              <w:rPr>
                <w:b/>
                <w:sz w:val="31"/>
              </w:rPr>
            </w:pPr>
          </w:p>
          <w:p w14:paraId="499C283D" w14:textId="77777777" w:rsidR="0064081A" w:rsidRDefault="00C05006">
            <w:pPr>
              <w:pStyle w:val="TableParagraph"/>
              <w:ind w:left="984" w:right="489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499C283E" w14:textId="77777777" w:rsidR="0064081A" w:rsidRDefault="00C05006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323"/>
              <w:rPr>
                <w:rFonts w:ascii="Wingdings" w:hAnsi="Wingdings"/>
              </w:rPr>
            </w:pPr>
            <w:r>
              <w:rPr>
                <w:sz w:val="24"/>
              </w:rPr>
              <w:t>As with anxiety, trauma can stop a child learning 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cienc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u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socia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.g.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ights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mell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xtur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</w:p>
          <w:p w14:paraId="499C283F" w14:textId="77777777" w:rsidR="0064081A" w:rsidRDefault="00C05006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505"/>
              <w:rPr>
                <w:rFonts w:ascii="Wingdings" w:hAnsi="Wingdings"/>
              </w:rPr>
            </w:pPr>
            <w:r>
              <w:rPr>
                <w:sz w:val="24"/>
              </w:rPr>
              <w:t>We will prepare the child regarding noises, mess etc. i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eri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tent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igg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m.</w:t>
            </w:r>
          </w:p>
          <w:p w14:paraId="499C2840" w14:textId="77777777" w:rsidR="0064081A" w:rsidRDefault="00C05006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182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e will allow the child to observe rather than participat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ork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u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ow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m to</w:t>
            </w:r>
          </w:p>
          <w:p w14:paraId="499C2841" w14:textId="77777777" w:rsidR="0064081A" w:rsidRDefault="00C05006">
            <w:pPr>
              <w:pStyle w:val="TableParagraph"/>
              <w:spacing w:line="296" w:lineRule="exact"/>
              <w:rPr>
                <w:sz w:val="24"/>
              </w:rPr>
            </w:pPr>
            <w:r>
              <w:rPr>
                <w:sz w:val="24"/>
              </w:rPr>
              <w:t>scribe, give instructions etc. to be involved in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perimen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ithou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handli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gredients/equipment.</w:t>
            </w:r>
          </w:p>
        </w:tc>
      </w:tr>
      <w:tr w:rsidR="0064081A" w14:paraId="499C284D" w14:textId="77777777">
        <w:trPr>
          <w:trHeight w:val="4105"/>
        </w:trPr>
        <w:tc>
          <w:tcPr>
            <w:tcW w:w="2830" w:type="dxa"/>
          </w:tcPr>
          <w:p w14:paraId="499C2843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44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45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46" w14:textId="77777777" w:rsidR="0064081A" w:rsidRDefault="0064081A">
            <w:pPr>
              <w:pStyle w:val="TableParagraph"/>
              <w:ind w:left="0"/>
              <w:rPr>
                <w:b/>
                <w:sz w:val="28"/>
              </w:rPr>
            </w:pPr>
          </w:p>
          <w:p w14:paraId="499C2847" w14:textId="77777777" w:rsidR="0064081A" w:rsidRDefault="0064081A">
            <w:pPr>
              <w:pStyle w:val="TableParagraph"/>
              <w:spacing w:before="4"/>
              <w:ind w:left="0"/>
              <w:rPr>
                <w:b/>
                <w:sz w:val="31"/>
              </w:rPr>
            </w:pPr>
          </w:p>
          <w:p w14:paraId="499C2848" w14:textId="77777777" w:rsidR="0064081A" w:rsidRDefault="00C05006">
            <w:pPr>
              <w:pStyle w:val="TableParagraph"/>
              <w:ind w:left="744" w:right="716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499C2849" w14:textId="77777777" w:rsidR="0064081A" w:rsidRDefault="00C05006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475"/>
              <w:rPr>
                <w:rFonts w:ascii="Wingdings" w:hAnsi="Wingdings"/>
              </w:rPr>
            </w:pPr>
            <w:r>
              <w:rPr>
                <w:sz w:val="24"/>
              </w:rPr>
              <w:t>Familiarise the child with the equipment being us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forehand – let them feel the equipment and creat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 image in their mind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scuss the experi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forehand and prepare the child for an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oises/textures.</w:t>
            </w:r>
          </w:p>
          <w:p w14:paraId="499C284A" w14:textId="77777777" w:rsidR="0064081A" w:rsidRDefault="00C05006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104"/>
              <w:rPr>
                <w:rFonts w:ascii="Wingdings" w:hAnsi="Wingdings"/>
              </w:rPr>
            </w:pP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ple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eri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/teach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 needed.</w:t>
            </w:r>
          </w:p>
          <w:p w14:paraId="499C284B" w14:textId="77777777" w:rsidR="0064081A" w:rsidRDefault="00C05006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292"/>
              <w:rPr>
                <w:rFonts w:ascii="Wingdings" w:hAnsi="Wingdings"/>
              </w:rPr>
            </w:pPr>
            <w:r>
              <w:rPr>
                <w:sz w:val="24"/>
              </w:rPr>
              <w:t>We will provide a range of ways to show their learn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cluding: photographs, diagrams, labels to stick on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ictures, worksheets, posters, presentations (oral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isual), working in groups, verbal contributions, practical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experim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bservations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tch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  <w:p w14:paraId="499C284C" w14:textId="77777777" w:rsidR="0064081A" w:rsidRDefault="00C05006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96" w:lineRule="exact"/>
              <w:ind w:right="194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e will explain the representation to the child and scrib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respons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eriment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dic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forehand etc.</w:t>
            </w:r>
          </w:p>
        </w:tc>
      </w:tr>
    </w:tbl>
    <w:p w14:paraId="499C284E" w14:textId="77777777" w:rsidR="00C05006" w:rsidRDefault="00C05006"/>
    <w:sectPr w:rsidR="00C05006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F2E9C"/>
    <w:multiLevelType w:val="hybridMultilevel"/>
    <w:tmpl w:val="87E836C2"/>
    <w:lvl w:ilvl="0" w:tplc="164837BE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D1CE561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3AF8B82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C84169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DFC2A45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7F67D1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C12891B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FB2A095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F80225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06B4486E"/>
    <w:multiLevelType w:val="hybridMultilevel"/>
    <w:tmpl w:val="ABA2E982"/>
    <w:lvl w:ilvl="0" w:tplc="A39E6A9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890C141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0494E30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808FE5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15ACA5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130D71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BE4B8A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EF16A45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5D4C936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1A8F1BDC"/>
    <w:multiLevelType w:val="hybridMultilevel"/>
    <w:tmpl w:val="02D60B78"/>
    <w:lvl w:ilvl="0" w:tplc="6AEC45E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AD1CB8D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71EDB2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726297B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DE0887A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0184823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3B4054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FD44B7E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B24832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1FAF2DB8"/>
    <w:multiLevelType w:val="hybridMultilevel"/>
    <w:tmpl w:val="3156131E"/>
    <w:lvl w:ilvl="0" w:tplc="E5069D2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BC326F6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3DCE66D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B8D6678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89AA0D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20E8F7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1CE64E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112FC4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48EE5EF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2E1A62CB"/>
    <w:multiLevelType w:val="hybridMultilevel"/>
    <w:tmpl w:val="AB0A1452"/>
    <w:lvl w:ilvl="0" w:tplc="0AC0B26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A5AA061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20C931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AA40F58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C720F9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70E751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E1948C7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A7DE873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F5693C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3EA746EB"/>
    <w:multiLevelType w:val="hybridMultilevel"/>
    <w:tmpl w:val="DB76EADA"/>
    <w:lvl w:ilvl="0" w:tplc="42B6D5C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A66C10E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5E8BD3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CBB4614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88C2DF1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25698E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B22C9D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E6CA5CB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53E646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48ED6CCB"/>
    <w:multiLevelType w:val="hybridMultilevel"/>
    <w:tmpl w:val="DCA2AB26"/>
    <w:lvl w:ilvl="0" w:tplc="7E9801A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5D5AA1A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FEE3EE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B9AC814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194D33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F816138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C9741E3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916045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CA0C29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53BB7BFC"/>
    <w:multiLevelType w:val="hybridMultilevel"/>
    <w:tmpl w:val="AD9A8288"/>
    <w:lvl w:ilvl="0" w:tplc="0FE041C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A1C81EF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6D04A1B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4A70257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8E8622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7B8E8CF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8D36DCF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41E30C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2AA911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69A364C4"/>
    <w:multiLevelType w:val="hybridMultilevel"/>
    <w:tmpl w:val="1D3A8EEA"/>
    <w:lvl w:ilvl="0" w:tplc="370C577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5440B1A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F82334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A69C5B3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4CC397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EF8CC2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E2690B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B60B44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FF693A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6A5F15FF"/>
    <w:multiLevelType w:val="hybridMultilevel"/>
    <w:tmpl w:val="31560F0A"/>
    <w:lvl w:ilvl="0" w:tplc="732486F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D7068EE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09CC3D5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C1CA4E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24E185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8C1A60C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42CB2C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3342FF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90C204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6BBB38E8"/>
    <w:multiLevelType w:val="hybridMultilevel"/>
    <w:tmpl w:val="C51A002E"/>
    <w:lvl w:ilvl="0" w:tplc="59AA2E9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16681A1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1E802C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EE69FB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076ADB2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8BA5E5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EAEAD85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3F7863E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8724D7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6F5F4E86"/>
    <w:multiLevelType w:val="hybridMultilevel"/>
    <w:tmpl w:val="680AD568"/>
    <w:lvl w:ilvl="0" w:tplc="A752938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5B5A083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FD6099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7983A2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754B98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846AA6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6CA246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7582A8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E92F15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7D807DF9"/>
    <w:multiLevelType w:val="hybridMultilevel"/>
    <w:tmpl w:val="1206D4EC"/>
    <w:lvl w:ilvl="0" w:tplc="07E8A40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C7F46F2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30DE3D9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BDE54C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F5C7AB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470205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E6FE300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33F0FC7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F4AC16A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8"/>
  </w:num>
  <w:num w:numId="5">
    <w:abstractNumId w:val="12"/>
  </w:num>
  <w:num w:numId="6">
    <w:abstractNumId w:val="10"/>
  </w:num>
  <w:num w:numId="7">
    <w:abstractNumId w:val="11"/>
  </w:num>
  <w:num w:numId="8">
    <w:abstractNumId w:val="3"/>
  </w:num>
  <w:num w:numId="9">
    <w:abstractNumId w:val="5"/>
  </w:num>
  <w:num w:numId="10">
    <w:abstractNumId w:val="4"/>
  </w:num>
  <w:num w:numId="11">
    <w:abstractNumId w:val="0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NTI2sTAyMTBX0lEKTi0uzszPAykwrAUAmfDB9SwAAAA="/>
  </w:docVars>
  <w:rsids>
    <w:rsidRoot w:val="0064081A"/>
    <w:rsid w:val="000805BE"/>
    <w:rsid w:val="001C14E4"/>
    <w:rsid w:val="003B7380"/>
    <w:rsid w:val="0064081A"/>
    <w:rsid w:val="00961A9B"/>
    <w:rsid w:val="00C0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C27EA"/>
  <w15:docId w15:val="{71D58610-A6E5-4903-986F-34C69874F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8"/>
    </w:pPr>
  </w:style>
  <w:style w:type="paragraph" w:styleId="Title">
    <w:name w:val="Title"/>
    <w:basedOn w:val="Normal"/>
    <w:link w:val="TitleChar"/>
    <w:uiPriority w:val="10"/>
    <w:qFormat/>
    <w:rsid w:val="000805BE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05BE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68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48</Words>
  <Characters>4267</Characters>
  <Application>Microsoft Office Word</Application>
  <DocSecurity>0</DocSecurity>
  <Lines>35</Lines>
  <Paragraphs>10</Paragraphs>
  <ScaleCrop>false</ScaleCrop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4</cp:revision>
  <dcterms:created xsi:type="dcterms:W3CDTF">2021-12-30T15:25:00Z</dcterms:created>
  <dcterms:modified xsi:type="dcterms:W3CDTF">2022-01-0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